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412d08f625f6c60fc53b8430cee2de104f07142"/>
    <w:p>
      <w:pPr>
        <w:pStyle w:val="Heading1"/>
      </w:pPr>
      <w:r>
        <w:t xml:space="preserve">Cover Letter for Chef Position in Germany Munich</w:t>
      </w:r>
    </w:p>
    <w:p>
      <w:pPr>
        <w:pStyle w:val="FirstParagraph"/>
      </w:pPr>
      <w:r>
        <w:t xml:space="preserve">Dear [Hiring Manager's Name],</w:t>
      </w:r>
    </w:p>
    <w:p>
      <w:pPr>
        <w:pStyle w:val="BodyText"/>
      </w:pPr>
      <w:r>
        <w:t xml:space="preserve">I am writing to express my enthusiastic interest in the Chef position at your esteemed establishment in Germany Munich. As a dedicated and passionate culinary professional with over [X years] of experience, I am eager to contribute my expertise, creativity, and commitment to excellence in one of Europe’s most vibrant gastronomic hubs. Munich, with its rich tradition of fine dining and innovative culinary culture, represents the perfect environment for me to thrive as a Chef. This opportunity aligns perfectly with my career goals and personal aspirations in the hospitality industry.</w:t>
      </w:r>
    </w:p>
    <w:p>
      <w:pPr>
        <w:pStyle w:val="BodyText"/>
      </w:pPr>
      <w:r>
        <w:t xml:space="preserve">With a background rooted in both classical and contemporary culinary techniques, I have cultivated a versatile skill set that enables me to excel in high-pressure kitchen environments while maintaining an unwavering focus on quality, sustainability, and customer satisfaction. My journey as a Chef has taken me through diverse kitchens across [mention relevant locations or cuisines], where I honed my ability to adapt to different culinary traditions while upholding the highest standards of professionalism. However, it is the unique blend of tradition and innovation that defines Germany’s culinary landscape that draws me specifically to Munich.</w:t>
      </w:r>
    </w:p>
    <w:p>
      <w:pPr>
        <w:pStyle w:val="BodyText"/>
      </w:pPr>
      <w:r>
        <w:t xml:space="preserve">Germany Munich is renowned for its iconic food culture, from hearty Bavarian dishes like sausages and pretzels to refined fine dining experiences that reflect the country’s global influence. As a Chef, I understand the importance of respecting local ingredients, honoring traditional recipes, and infusing them with modern flair to create memorable dining experiences. My previous work in [mention specific roles or restaurants] has equipped me with the knowledge of German cuisine and the ability to collaborate effectively with teams that value precision, teamwork, and cultural authenticity. I am particularly drawn to Munich’s emphasis on seasonal cooking and its thriving food scene, which offers endless opportunities for creativity and growth.</w:t>
      </w:r>
    </w:p>
    <w:p>
      <w:pPr>
        <w:pStyle w:val="BodyText"/>
      </w:pPr>
      <w:r>
        <w:t xml:space="preserve">What sets me apart as a Chef is my ability to merge technical expertise with a deep understanding of customer needs. Whether designing menus that cater to diverse dietary preferences or managing kitchen operations with efficiency, I approach every task with meticulous attention to detail. In my current role at [current/previous restaurant name], I was responsible for overseeing the entire kitchen workflow, including menu development, staff training, and inventory management. This experience has sharpened my leadership skills and reinforced my belief that a successful kitchen is built on collaboration, communication, and a shared passion for food.</w:t>
      </w:r>
    </w:p>
    <w:p>
      <w:pPr>
        <w:pStyle w:val="BodyText"/>
      </w:pPr>
      <w:r>
        <w:t xml:space="preserve">One of my proudest achievements as a Chef was [mention specific accomplishment, e.g., "leading the team to achieve a 4-star rating in the Michelin Guide" or "launching a farm-to-table initiative that reduced our carbon footprint by 30%"]. These experiences have taught me the value of innovation, resilience, and adaptability—qualities that are essential for thriving in Munich’s dynamic culinary environment. I am particularly inspired by the city’s growing focus on sustainability and ethical sourcing, which aligns with my personal values and professional philosophy. I am eager to contribute to your establishment’s mission of delivering exceptional food while embracing responsible practices.</w:t>
      </w:r>
    </w:p>
    <w:p>
      <w:pPr>
        <w:pStyle w:val="BodyText"/>
      </w:pPr>
      <w:r>
        <w:t xml:space="preserve">My proficiency in multiple languages, including [list languages], further enhances my ability to connect with diverse teams and guests. In Germany, where the dining experience is deeply intertwined with hospitality and cultural tradition, effective communication is key to fostering trust and creating a welcoming atmosphere. I am confident that my language skills and cross-cultural awareness will enable me to integrate seamlessly into your team while contributing to the seamless operation of your kitchen.</w:t>
      </w:r>
    </w:p>
    <w:p>
      <w:pPr>
        <w:pStyle w:val="BodyText"/>
      </w:pPr>
      <w:r>
        <w:t xml:space="preserve">What excites me most about the Chef position in Germany Munich is the opportunity to work within a city that celebrates its culinary heritage while embracing modernity. Munich’s reputation as a global food destination, combined with its emphasis on quality and craftsmanship, makes it an ideal place for a Chef like myself to grow and innovate. I am particularly intrigued by the chance to collaborate with local farmers, brewers, and artisans to create menus that reflect the region’s unique flavors and stories.</w:t>
      </w:r>
    </w:p>
    <w:p>
      <w:pPr>
        <w:pStyle w:val="BodyText"/>
      </w:pPr>
      <w:r>
        <w:t xml:space="preserve">As a Chef, I believe in leading by example. My hands-on approach, combined with my ability to inspire and mentor junior staff, ensures that every team member contributes to the collective success of the kitchen. I am also committed to continuous learning, regularly attending culinary workshops and staying updated on industry trends. This dedication to growth allows me to bring fresh ideas and cutting-edge techniques to any kitchen I join.</w:t>
      </w:r>
    </w:p>
    <w:p>
      <w:pPr>
        <w:pStyle w:val="BodyText"/>
      </w:pPr>
      <w:r>
        <w:t xml:space="preserve">Finally, I want to express my genuine admiration for Germany’s culinary traditions and the vibrant food culture of Munich. The city’s blend of historic charm and modern energy creates an inspiring backdrop for a Chef who seeks to make an impact. I am eager to bring my skills, passion, and dedication to your establishment and contribute to its continued success in one of the world’s most exciting gastronomic cities.</w:t>
      </w:r>
    </w:p>
    <w:p>
      <w:pPr>
        <w:pStyle w:val="BodyText"/>
      </w:pPr>
      <w:r>
        <w:t xml:space="preserve">Thank you for considering my application. I would be honored to discuss how my experience and vision align with the needs of your team. Please feel free to contact me at [your phone number] or [your email address] at your convenience. I look forward to the opportunity to contribute to your kitchen’s legacy in Germany Munich.</w:t>
      </w:r>
    </w:p>
    <w:p>
      <w:pPr>
        <w:pStyle w:val="BodyText"/>
      </w:pPr>
      <w:r>
        <w:t xml:space="preserve">Sincerely,</w:t>
      </w:r>
      <w:r>
        <w:br/>
      </w:r>
      <w:r>
        <w:t xml:space="preserve">[Your Full Name]</w:t>
      </w:r>
      <w:r>
        <w:br/>
      </w:r>
      <w:r>
        <w:t xml:space="preserve">Chef | Culinary Professional</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Germany Munich</dc:title>
  <dc:creator/>
  <dc:language>en</dc:language>
  <cp:keywords/>
  <dcterms:created xsi:type="dcterms:W3CDTF">2026-07-19T14:20:25Z</dcterms:created>
  <dcterms:modified xsi:type="dcterms:W3CDTF">2026-07-19T14:20:25Z</dcterms:modified>
</cp:coreProperties>
</file>

<file path=docProps/custom.xml><?xml version="1.0" encoding="utf-8"?>
<Properties xmlns="http://schemas.openxmlformats.org/officeDocument/2006/custom-properties" xmlns:vt="http://schemas.openxmlformats.org/officeDocument/2006/docPropsVTypes"/>
</file>